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D673B4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D673B4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F91362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319E7792" w:rsidR="001542CE" w:rsidRPr="006D369A" w:rsidRDefault="001542CE" w:rsidP="00D673B4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D673B4">
        <w:rPr>
          <w:sz w:val="32"/>
          <w:szCs w:val="32"/>
        </w:rPr>
        <w:t>MA Game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D673B4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2B25CF"/>
    <w:rsid w:val="00514B6B"/>
    <w:rsid w:val="00BF5F89"/>
    <w:rsid w:val="00CD54EB"/>
    <w:rsid w:val="00D673B4"/>
    <w:rsid w:val="00F9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30T08:33:00Z</dcterms:modified>
</cp:coreProperties>
</file>